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7, </w:t>
      </w:r>
      <w:r>
        <w:t xml:space="preserve">[01 May 1710]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88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[01 May 1710]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Zaller, Melchior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arrative of Melchior Zahler Concerning his Imprisonment, etc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8150C" w:rsidRDefault="0028150C" w:rsidP="0028150C">
      <w:pPr>
        <w:pStyle w:val="FirstParagraph"/>
      </w:pPr>
      <w:r>
        <w:t>37.  May 1 (?), 1710.</w:t>
      </w:r>
      <w:r>
        <w:rPr>
          <w:rStyle w:val="FootnoteReference"/>
        </w:rPr>
        <w:footnoteReference w:id="7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1 verso]</w:t>
      </w:r>
      <w:r>
        <w:rPr>
          <w:rStyle w:val="FootnoteReference"/>
          <w:sz w:val="17"/>
          <w:szCs w:val="17"/>
        </w:rPr>
        <w:footnoteReference w:id="8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  <w:t xml:space="preserve">Relaas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Zahler, Melchior (Melcher):report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elchior ’t Zahler</w:t>
      </w:r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  <w:t>weegens sijn gevangen neemen etc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rect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In ’t jaar 1708 en 1709, ontrent de maand maert, hebben die Heeren van de overig[heid]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Bern Een gebod en strengh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:of 1708-1709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daet laten uÿtgaan, ’t geen sy alom in haer gebied va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n Predikstoelen hebben doen aflesen teegen de soo genaamde wederdopers of mennist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 jn sÿ alle hunne onderdanen hebben verboden, op ’t [ver]lies hunner goederen, lands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rivelegie, en Banningh uÿt het landt, ons te huÿsen, herbergen, spÿs of drank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 [ver]leenen, ende gelast dat als ÿmand een wederdoper of mennist komt te ontdekk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f te sien, hÿ den selven den Predikant of Lantvoogt aanwÿsen sal, stellende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 op tot recompens een goede somma gelts van sommige ƒ 50 van eenige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100 Rxd en hebben hare onderdanen doen sweeren, dat als zÿ ÿmand van ons kosten be-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omen ’t zÿ jn huysen of op den weg, soo sullen sÿ ons den handen Bin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n also jn de gevangenis voeren, gelyk dat ontrent desen tÿd mÿn selve wedervaren is,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</w:t>
      </w:r>
      <w:r>
        <w:rPr>
          <w:rStyle w:val="FootnoteReference"/>
          <w:sz w:val="17"/>
          <w:szCs w:val="17"/>
        </w:rPr>
        <w:footnoteReference w:id="9"/>
      </w:r>
      <w:r>
        <w:rPr>
          <w:sz w:val="17"/>
          <w:szCs w:val="17"/>
        </w:rPr>
        <w:t xml:space="preserve"> als ik voor mÿ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against amputees, aged, poor, ailing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kranke swangere vrouw zael[i]g[er] ’s nagts ontrent 10 a 11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uren, wat Brood en wÿn wilde halen hebben zÿ mÿ gevraegt, of ik niet een doper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s, en als ik sulx niet ontkenden, soo hebben sÿ gesegt dat sÿ moesten jn haer beloften</w:t>
      </w:r>
    </w:p>
    <w:p w:rsidR="0028150C" w:rsidRDefault="0028150C" w:rsidP="0028150C">
      <w:pPr>
        <w:pStyle w:val="OriginalText"/>
        <w:rPr>
          <w:w w:val="99"/>
          <w:sz w:val="17"/>
          <w:szCs w:val="17"/>
        </w:rPr>
      </w:pPr>
      <w:r>
        <w:rPr>
          <w:w w:val="99"/>
          <w:sz w:val="17"/>
          <w:szCs w:val="17"/>
        </w:rPr>
        <w:t xml:space="preserve">getrouwen om mÿn niet mÿneedig sÿn, (anders souden sÿ ’t niet doen), daer op hebben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Anabaptists:betrayed"</w:instrText>
      </w:r>
      <w:r>
        <w:rPr>
          <w:w w:val="99"/>
          <w:sz w:val="17"/>
          <w:szCs w:val="17"/>
        </w:rPr>
        <w:fldChar w:fldCharType="end"/>
      </w:r>
      <w:r>
        <w:rPr>
          <w:w w:val="99"/>
          <w:sz w:val="17"/>
          <w:szCs w:val="17"/>
        </w:rPr>
        <w:t>sÿ mÿ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met veel schreeuwen en vloeken een stuk weegs heen gevoert, evenwel ben ik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mael door een goet vrind los gemaakt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Daer na hebben de Heeren van Bern uyt al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die kerspels, daer men dagt dat eenige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ooperse luÿde[n] waren 2 a 3 of meer parsonen halen laten jn de stad Bern, die moest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 eenigen tÿd op grote kosten der lantluÿden van haar karspel blÿven, op dat zÿ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 bij die lantluijden door die schade te meer [ver]haat en lastig souden maken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selver tÿd sÿn er veel van den onsen uÿt het land na d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lsac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Elsas, Monpelgaerd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w w:val="99"/>
          <w:sz w:val="17"/>
          <w:szCs w:val="17"/>
        </w:rPr>
        <w:t xml:space="preserve">en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Neuchâtel"</w:instrText>
      </w:r>
      <w:r>
        <w:rPr>
          <w:w w:val="99"/>
          <w:sz w:val="17"/>
          <w:szCs w:val="17"/>
        </w:rPr>
        <w:fldChar w:fldCharType="end"/>
      </w:r>
      <w:r>
        <w:rPr>
          <w:w w:val="99"/>
          <w:sz w:val="17"/>
          <w:szCs w:val="17"/>
        </w:rPr>
        <w:t>neufchattel [ver]trokken, waer door ’t niet missen konde, dat die [ver]drukte vluchtelingen</w:t>
      </w:r>
    </w:p>
    <w:p w:rsidR="0028150C" w:rsidRDefault="0028150C" w:rsidP="0028150C">
      <w:pPr>
        <w:pStyle w:val="OriginalText"/>
        <w:ind w:firstLine="5040"/>
        <w:rPr>
          <w:sz w:val="17"/>
          <w:szCs w:val="17"/>
        </w:rPr>
      </w:pPr>
      <w:r>
        <w:rPr>
          <w:sz w:val="17"/>
          <w:szCs w:val="17"/>
        </w:rPr>
        <w:t>en Ballingen, niet i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rote Armoede [ver]vielen, also de meeste alles voor was afgenomen en gerooft dat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er niets was overgebleeven, en dat teegen regt en Billikheÿd, en teegen haere ÿgen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-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t dat zÿ hadden laten uÿtgaen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selver tÿd heb ik Melchert Zahler ook in neufchatel gaen wonen, dan heeft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ÿn swager met een mÿn wel bekende vrind met nam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ermann, Han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ans german, door e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ertrout man mÿn mondelingh laten [ver]soeken, dat ik jn dat Bernse gebied weder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jn mÿn bezit soude komen, daerop ben ik na dien welbekenden vrindt gegaen, die mÿ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alle vrintschap en liefde bewees, en 2 mÿner kinderen wilde overgeven, opdat ik die soude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pÿsen en kleden, daer na heb ik mÿnen Broeder, Suster, en mÿn andere kinderen ook eens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llen besoeken, en ter selver tyd als ik bÿ mÿn Broeder en kinderen was, is er na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redicant gegaen en heeft mÿn [ver]raden en alles geopenbaart, te weten den tÿd en nagt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nneer ik was wedergekomen, die klederen en gants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eft hÿ alles den predikant gesegt, daer op heeft den Predicant</w:t>
      </w:r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op den selven avond drÿ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nabaptist hunters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>Provoosten daer heen gesonden, die mÿn gevangen namen, en bon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mÿn en bragten mÿ bÿ dien predicant, die mÿ van mÿn gelove ondersogt, soo van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fldChar w:fldCharType="begin"/>
      </w:r>
      <w:r>
        <w:rPr>
          <w:sz w:val="17"/>
          <w:szCs w:val="17"/>
        </w:rPr>
        <w:instrText>xe "baptism, adult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kinderdoop, van het Eet sweeren van d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communic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Bans order, 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ord, rejection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swaert voeren als van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overnment, nonparticipation i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over-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ÿds ampt, en bevolen dat zÿ mÿn weder souden binden, en na Bern voeren, ’t geen dan</w:t>
      </w:r>
    </w:p>
    <w:p w:rsidR="0028150C" w:rsidRDefault="0028150C" w:rsidP="0028150C">
      <w:pPr>
        <w:pStyle w:val="OriginalText"/>
        <w:rPr>
          <w:w w:val="98"/>
          <w:sz w:val="17"/>
          <w:szCs w:val="17"/>
        </w:rPr>
      </w:pPr>
      <w:r>
        <w:rPr>
          <w:w w:val="98"/>
          <w:sz w:val="17"/>
          <w:szCs w:val="17"/>
        </w:rPr>
        <w:t xml:space="preserve">geschiet is op den 27 feb[ruari] 1710. Voor dese ben ik nog eenmael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Zahler, Melchior (Melcher):imprisonment in 1706, 1710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>gevangen geweest jnt Jaer</w:t>
      </w:r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1706, als wanneer ik jn [……] 3 weeken lang gevangen geweest ben en tot Bern in den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Hospital (Pithal)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>[…]ttal</w:t>
      </w:r>
    </w:p>
    <w:p w:rsidR="0028150C" w:rsidRDefault="0028150C" w:rsidP="0028150C">
      <w:pPr>
        <w:pStyle w:val="OriginalText"/>
        <w:rPr>
          <w:w w:val="95"/>
          <w:sz w:val="17"/>
          <w:szCs w:val="17"/>
        </w:rPr>
      </w:pPr>
      <w:r>
        <w:rPr>
          <w:w w:val="95"/>
          <w:sz w:val="17"/>
          <w:szCs w:val="17"/>
        </w:rPr>
        <w:t>6 weeken langh aan mijn regter hand gebojend en gesloten, en met water &amp; Brood gespijst w[as]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r selver tijd heb ik veel, droefnis, treurigheÿd en smart gehad, ter oorsaak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1 dat sy mÿ soo valschelyk hadden verraden, en ten anderen dat sÿ mÿn alle mÿne kinder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en goederen berooft hebben, hebbende mÿn behalven mÿne vyf kinderen meer als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ƒ15000:-</w:t>
      </w:r>
    </w:p>
    <w:p w:rsidR="0028150C" w:rsidRDefault="0028150C" w:rsidP="0028150C">
      <w:pPr>
        <w:pStyle w:val="OriginalText"/>
        <w:rPr>
          <w:w w:val="97"/>
        </w:rPr>
      </w:pPr>
      <w:r>
        <w:rPr>
          <w:w w:val="97"/>
        </w:rPr>
        <w:t>ontnomen, en mÿn daer en boven uÿt mÿn land en haven van goet en Bloet [ver]bannen en jn slaver-</w:t>
      </w:r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nÿ na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merica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>America met het navolgende geselschap laten afvoeren, en niet een eenigen stuijver op de</w:t>
      </w:r>
    </w:p>
    <w:p w:rsidR="0028150C" w:rsidRDefault="0028150C" w:rsidP="0028150C">
      <w:pPr>
        <w:pStyle w:val="OriginalText"/>
        <w:ind w:firstLine="5130"/>
        <w:rPr>
          <w:sz w:val="17"/>
          <w:szCs w:val="17"/>
        </w:rPr>
      </w:pPr>
      <w:r>
        <w:rPr>
          <w:sz w:val="17"/>
          <w:szCs w:val="17"/>
        </w:rPr>
        <w:t>rijse mede geven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xpulsion in 1710:prisoner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urchi, wierd gevangen in Julÿ 1708</w:t>
      </w:r>
      <w:r>
        <w:rPr>
          <w:sz w:val="15"/>
          <w:szCs w:val="15"/>
        </w:rPr>
        <w:tab/>
        <w:t>30 Hans rantsi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ttl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hristiaan Zatler gevangen                1708</w:t>
      </w:r>
      <w:r>
        <w:rPr>
          <w:sz w:val="15"/>
          <w:szCs w:val="15"/>
        </w:rPr>
        <w:tab/>
        <w:t xml:space="preserve">3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apfer, Jos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Joost kopfl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umgartner, Isaac (Baumgarte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Isaac Baumgart wierd gevangen         1708</w:t>
      </w:r>
      <w:r>
        <w:rPr>
          <w:sz w:val="15"/>
          <w:szCs w:val="15"/>
        </w:rPr>
        <w:tab/>
        <w:t xml:space="preserve">3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Engel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öthenbach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rottenbach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voor de Erste mael en 1709 ten ander mael</w:t>
      </w:r>
      <w:r>
        <w:rPr>
          <w:sz w:val="15"/>
          <w:szCs w:val="15"/>
        </w:rPr>
        <w:tab/>
        <w:t xml:space="preserve">3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ohrer, Durs (Rak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durs Rorer een diaco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imprisone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enedictus Bregbul gevan[gen] den 12</w:t>
      </w:r>
      <w:r>
        <w:rPr>
          <w:sz w:val="15"/>
          <w:szCs w:val="15"/>
        </w:rPr>
        <w:tab/>
        <w:t xml:space="preserve">3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ttler, Rudolf (Stattler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Rudolf Stetler een leera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Januarÿ 1709 sÿnde een leeraer</w:t>
      </w:r>
      <w:r>
        <w:rPr>
          <w:sz w:val="15"/>
          <w:szCs w:val="15"/>
        </w:rPr>
        <w:tab/>
        <w:t xml:space="preserve">3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ichael (Äschliman, Eshlema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uhell Aschliman diaco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Jaco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Jacob Zalfinger</w:t>
      </w:r>
      <w:r>
        <w:rPr>
          <w:sz w:val="15"/>
          <w:szCs w:val="15"/>
        </w:rPr>
        <w:tab/>
        <w:t xml:space="preserve">3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ltzli, Niclau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niclaes Baltzir van Bodettig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>37 Melchior Zaler van Frudinger is gevange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Ulrich (Uli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ulof Zalfanger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en 27 feb 1710 en was voor deesen nog eens ge-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vangen in meÿ 1706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Peter Zalfanger</w:t>
      </w:r>
      <w:r>
        <w:rPr>
          <w:sz w:val="15"/>
          <w:szCs w:val="15"/>
        </w:rPr>
        <w:tab/>
        <w:t xml:space="preserve">3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Mathia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attÿs Crajenbul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ieri, Kaspar (Casper, Biery, Berry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aspar Briri</w:t>
      </w:r>
      <w:r>
        <w:rPr>
          <w:sz w:val="15"/>
          <w:szCs w:val="15"/>
        </w:rPr>
        <w:tab/>
        <w:t xml:space="preserve">3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utti, Benedict (Bentz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enedictus Mutt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4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Bendich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More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iessbach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dÿttbagh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ankhaus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hristiaan Frankhuÿse</w:t>
      </w:r>
      <w:r>
        <w:rPr>
          <w:sz w:val="15"/>
          <w:szCs w:val="15"/>
        </w:rPr>
        <w:tab/>
        <w:t xml:space="preserve">4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önniman, Hans (Brennema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Hans Berain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erg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Barga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uperswil (Laupertswil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Lubarsweil</w:t>
      </w:r>
      <w:r>
        <w:rPr>
          <w:sz w:val="15"/>
          <w:szCs w:val="15"/>
        </w:rPr>
        <w:tab/>
        <w:t xml:space="preserve">4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Niklaus, the elder (Mosser, Musser, Wassermoss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niclaes mosser een leraer is jn de gevangenis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Danie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daniel gerin</w:t>
      </w:r>
      <w:r>
        <w:rPr>
          <w:sz w:val="15"/>
          <w:szCs w:val="15"/>
          <w:vertAlign w:val="superscript"/>
        </w:rPr>
        <w:footnoteReference w:id="10"/>
      </w:r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Langhenore, een leeraer</w:t>
      </w:r>
      <w:r>
        <w:rPr>
          <w:sz w:val="15"/>
          <w:szCs w:val="15"/>
        </w:rPr>
        <w:tab/>
        <w:t xml:space="preserve">4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ssbaum, Bentz (Benidictus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enedictus nuszbum        gestorve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mid, Ulrich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ulef Schmied van Langhenore</w:t>
      </w:r>
      <w:r>
        <w:rPr>
          <w:sz w:val="15"/>
          <w:szCs w:val="15"/>
        </w:rPr>
        <w:tab/>
        <w:t xml:space="preserve">4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u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Wüthrich [Widrick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Peter Wutrich van Strube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laser, Niklaus (Plosser, Bloss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niclaes Blaser van Luberwile</w:t>
      </w:r>
      <w:r>
        <w:rPr>
          <w:sz w:val="15"/>
          <w:szCs w:val="15"/>
        </w:rPr>
        <w:tab/>
        <w:t xml:space="preserve">4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üthi, Niklau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niclaes Luta van Luberwilch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ofer [Hosef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Peter hotter tot ashorme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ie vrouws parsonen sÿ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Christian (Kraybill, Graybill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hristiaan Crajenbul</w:t>
      </w:r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bersold, Katharin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atarina Abersoll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äber, Samue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Samuel Rabur</w:t>
      </w:r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, Elisabeth (Gerb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Elisabet garb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lberger, Uli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ulef Echelbarger</w:t>
      </w:r>
      <w:r>
        <w:rPr>
          <w:sz w:val="15"/>
          <w:szCs w:val="15"/>
        </w:rPr>
        <w:tab/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 Elisabeth (Gerber), of Schangnau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Elisabet garber van Schangnorf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ohl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Peter Coller</w:t>
      </w:r>
      <w:r>
        <w:rPr>
          <w:sz w:val="15"/>
          <w:szCs w:val="15"/>
        </w:rPr>
        <w:tab/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ieg, Elisabeth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Elisabet Krigg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öchstette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Hottingscher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9 Hendrik Wenge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rtiseg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artensegg</w:t>
      </w:r>
      <w:r>
        <w:rPr>
          <w:sz w:val="15"/>
          <w:szCs w:val="15"/>
        </w:rPr>
        <w:tab/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Elisabeth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Elisabet Steÿer van de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urzenber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Kurtenberg van disbag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Christian (alone or with wif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hristiaan Stainer diaconen</w:t>
      </w:r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Jacob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Jacob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Uetendorf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uttendorff</w:t>
      </w:r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euenschwander, Jacob (Newswang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Jacob Schwander</w:t>
      </w:r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Thurn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rudiger</w:t>
      </w:r>
      <w:r>
        <w:rPr>
          <w:sz w:val="15"/>
          <w:szCs w:val="15"/>
        </w:rPr>
        <w:tab/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enk, Anna (Schank, Shank, Anni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Anna Schrenker van disbach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ss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Hans Gaser een leraer</w:t>
      </w:r>
      <w:r>
        <w:rPr>
          <w:sz w:val="15"/>
          <w:szCs w:val="15"/>
        </w:rPr>
        <w:tab/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Barbar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arbara Farnÿ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übi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Hans Stuben een diacon</w:t>
      </w:r>
      <w:r>
        <w:rPr>
          <w:sz w:val="15"/>
          <w:szCs w:val="15"/>
        </w:rPr>
        <w:tab/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Margreth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argariet Engels van disbach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Hans rub van sigriswill</w:t>
      </w:r>
      <w:r>
        <w:rPr>
          <w:sz w:val="15"/>
          <w:szCs w:val="15"/>
        </w:rPr>
        <w:tab/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argre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argariet Aschlir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Mures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iederhünige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nÿderhunig</w:t>
      </w:r>
      <w:r>
        <w:rPr>
          <w:sz w:val="15"/>
          <w:szCs w:val="15"/>
        </w:rPr>
        <w:tab/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eüwenberger, Catarina (Leuenberger}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atarina Eichllbarg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agi, Niklaus (Hagey, Hege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Niclaes Hager van nÿderhuniggen</w:t>
      </w:r>
      <w:r>
        <w:rPr>
          <w:sz w:val="15"/>
          <w:szCs w:val="15"/>
        </w:rPr>
        <w:tab/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nberger, Madalena, of Eggiwi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adalena Eichllbarger van Egglwill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lastRenderedPageBreak/>
        <w:t xml:space="preserve">2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warzeneg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Ulrich (Farny, Forney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ulef Farner van Swartzeger</w:t>
      </w:r>
      <w:r>
        <w:rPr>
          <w:sz w:val="15"/>
          <w:szCs w:val="15"/>
        </w:rPr>
        <w:tab/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r, Barbar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arbar Fruttige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Oberhofe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overhofen is i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se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aselse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gebied los geworden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>Deese voorgemelde vrouws &amp; mansparsone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>sÿn na veel uÿtgestane vervolginge verdrukkingh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>en harde gevangenisse, den 18 Maartÿ 1710 van Ber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>in een schip afgevoert, van welke 32 Parsone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tot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nnheim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anheim sÿn los gelaten den 28 maert da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aan volgende, aangesien zij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persecution:against amputees, aged, poor, ailin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oude en swakke luÿde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8"/>
          <w:szCs w:val="18"/>
        </w:rPr>
      </w:pPr>
      <w:r>
        <w:rPr>
          <w:sz w:val="15"/>
          <w:szCs w:val="15"/>
        </w:rPr>
        <w:tab/>
        <w:t>waren en sommige vrÿ krank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28150C" w:rsidRDefault="0028150C" w:rsidP="0028150C">
      <w:pPr>
        <w:pStyle w:val="OriginalText"/>
        <w:rPr>
          <w:sz w:val="18"/>
          <w:szCs w:val="18"/>
        </w:rPr>
      </w:pP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overige 22 die nog wat sterker waren, hebben zÿ to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:prison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ijme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mmegen toe afgevoert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waer zÿ die den 9 april hebben los gelaten, door middel der hoogmogende Heeren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aten, en de hollantse vrinden en Broederen, het welke door die Goddelyke beschik-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ingh geschiet is.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it is also door Melchert Zaler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udiger selfs op gestelt, en met eÿgen hand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chreeven, in Amsterdam den    Meÿ 1710.</w:t>
      </w:r>
    </w:p>
    <w:p w:rsidR="0084002E" w:rsidRDefault="0084002E"/>
    <w:p w:rsidR="00F26F79" w:rsidRDefault="00F26F79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8150C" w:rsidRDefault="0028150C" w:rsidP="0028150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7</w:t>
      </w:r>
      <w:r>
        <w:tab/>
      </w:r>
      <w:r>
        <w:rPr>
          <w:rStyle w:val="FootnoteReference"/>
        </w:rPr>
        <w:tab/>
      </w:r>
      <w:r>
        <w:t xml:space="preserve">This is A 126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>.</w:t>
      </w:r>
    </w:p>
    <w:p w:rsidR="0028150C" w:rsidRDefault="0028150C" w:rsidP="0028150C">
      <w:pPr>
        <w:pStyle w:val="FootnoteText"/>
      </w:pPr>
    </w:p>
  </w:footnote>
  <w:footnote w:id="4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These folios were written in an unusual order.</w:t>
      </w:r>
    </w:p>
    <w:p w:rsidR="0028150C" w:rsidRDefault="0028150C" w:rsidP="0028150C">
      <w:pPr>
        <w:pStyle w:val="Footnote-OneDigit"/>
      </w:pPr>
    </w:p>
  </w:footnote>
  <w:footnote w:id="5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written above: want.</w:t>
      </w:r>
    </w:p>
    <w:p w:rsidR="0028150C" w:rsidRDefault="0028150C" w:rsidP="0028150C">
      <w:pPr>
        <w:pStyle w:val="Footnote-OneDigit"/>
      </w:pPr>
    </w:p>
  </w:footnote>
  <w:footnote w:id="6">
    <w:p w:rsidR="0028150C" w:rsidRDefault="0028150C" w:rsidP="0028150C">
      <w:pPr>
        <w:pStyle w:val="FirstFootnoteinColumnLine"/>
      </w:pPr>
      <w:r>
        <w:rPr>
          <w:vertAlign w:val="superscript"/>
        </w:rPr>
        <w:footnoteRef/>
      </w:r>
      <w:r>
        <w:tab/>
        <w:t>written above: Moser.</w:t>
      </w:r>
    </w:p>
    <w:p w:rsidR="0028150C" w:rsidRDefault="0028150C" w:rsidP="0028150C">
      <w:pPr>
        <w:pStyle w:val="FirstFootnoteinColumnLine"/>
      </w:pPr>
    </w:p>
  </w:footnote>
  <w:footnote w:id="7">
    <w:p w:rsidR="0028150C" w:rsidRDefault="0028150C" w:rsidP="002A77CC">
      <w:pPr>
        <w:pStyle w:val="Footnote-OneDigit"/>
      </w:pPr>
      <w:r>
        <w:rPr>
          <w:vertAlign w:val="superscript"/>
        </w:rPr>
        <w:footnoteRef/>
      </w:r>
      <w:r w:rsidR="002A77CC">
        <w:rPr>
          <w:rStyle w:val="ChapterNumberforFootnote"/>
        </w:rPr>
        <w:t xml:space="preserve"> </w:t>
      </w:r>
      <w:r>
        <w:t>This is A 1261 from the De Hoop Scheffer Inventaris</w:t>
      </w:r>
      <w:r w:rsidR="002A77CC">
        <w:t>.</w:t>
      </w:r>
    </w:p>
  </w:footnote>
  <w:footnote w:id="8">
    <w:p w:rsidR="0028150C" w:rsidRDefault="0028150C" w:rsidP="002A77CC">
      <w:pPr>
        <w:pStyle w:val="Footnote-OneDigit"/>
      </w:pPr>
      <w:r>
        <w:rPr>
          <w:vertAlign w:val="superscript"/>
        </w:rPr>
        <w:footnoteRef/>
      </w:r>
      <w:r>
        <w:tab/>
        <w:t>These folios were written in an unusual order</w:t>
      </w:r>
      <w:r w:rsidR="002A77CC">
        <w:t>.</w:t>
      </w:r>
    </w:p>
  </w:footnote>
  <w:footnote w:id="9">
    <w:p w:rsidR="0028150C" w:rsidRDefault="0028150C" w:rsidP="002A77CC">
      <w:pPr>
        <w:pStyle w:val="Footnote-OneDigit"/>
      </w:pPr>
      <w:r>
        <w:rPr>
          <w:vertAlign w:val="superscript"/>
        </w:rPr>
        <w:footnoteRef/>
      </w:r>
      <w:r>
        <w:tab/>
        <w:t>written above: want</w:t>
      </w:r>
      <w:r w:rsidR="002A77CC">
        <w:t>.</w:t>
      </w:r>
    </w:p>
  </w:footnote>
  <w:footnote w:id="10">
    <w:p w:rsidR="0028150C" w:rsidRDefault="0028150C" w:rsidP="002A77CC">
      <w:pPr>
        <w:pStyle w:val="Footnote-OneDigit"/>
      </w:pPr>
      <w:r>
        <w:rPr>
          <w:vertAlign w:val="superscript"/>
        </w:rPr>
        <w:footnoteRef/>
      </w:r>
      <w:r>
        <w:tab/>
        <w:t>written above: Moser</w:t>
      </w:r>
      <w:r w:rsidR="002A77CC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8150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8150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150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8150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815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15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